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0753E" w14:textId="3FCE7F37" w:rsidR="00FC02E3" w:rsidRDefault="00FA5E34" w:rsidP="00FC02E3">
      <w:pPr>
        <w:pStyle w:val="Ttulo1"/>
        <w:rPr>
          <w:lang w:val="en-GB"/>
        </w:rPr>
      </w:pPr>
      <w:r>
        <w:rPr>
          <w:lang w:val="en-GB"/>
        </w:rPr>
        <w:t>PMSM MODEL AND SIMULATION</w:t>
      </w:r>
    </w:p>
    <w:p w14:paraId="7C2BABED" w14:textId="7408D46F" w:rsidR="00FC02E3" w:rsidRDefault="00FC02E3" w:rsidP="00FC02E3">
      <w:pPr>
        <w:pStyle w:val="Ttulo2"/>
        <w:rPr>
          <w:lang w:val="en-GB"/>
        </w:rPr>
      </w:pPr>
      <w:r>
        <w:rPr>
          <w:lang w:val="en-GB"/>
        </w:rPr>
        <w:t>Objectives</w:t>
      </w:r>
    </w:p>
    <w:p w14:paraId="11CA9479" w14:textId="3B8140FE" w:rsidR="00FC02E3" w:rsidRDefault="00FC02E3" w:rsidP="00FC02E3">
      <w:pPr>
        <w:rPr>
          <w:lang w:val="en-GB"/>
        </w:rPr>
      </w:pPr>
      <w:r>
        <w:rPr>
          <w:lang w:val="en-GB"/>
        </w:rPr>
        <w:t>The main objective of this lab is to</w:t>
      </w:r>
      <w:r w:rsidR="00FA5E34">
        <w:rPr>
          <w:lang w:val="en-GB"/>
        </w:rPr>
        <w:t xml:space="preserve"> model and simulate a PMSM in </w:t>
      </w:r>
      <w:proofErr w:type="gramStart"/>
      <w:r w:rsidR="00FA5E34">
        <w:rPr>
          <w:lang w:val="en-GB"/>
        </w:rPr>
        <w:t>a</w:t>
      </w:r>
      <w:proofErr w:type="gramEnd"/>
      <w:r w:rsidR="00FA5E34">
        <w:rPr>
          <w:lang w:val="en-GB"/>
        </w:rPr>
        <w:t xml:space="preserve"> EV application</w:t>
      </w:r>
      <w:r>
        <w:rPr>
          <w:lang w:val="en-GB"/>
        </w:rPr>
        <w:t>.</w:t>
      </w:r>
    </w:p>
    <w:p w14:paraId="651C12CF" w14:textId="1BDE9F13" w:rsidR="00FC02E3" w:rsidRPr="00FC02E3" w:rsidRDefault="00FC02E3" w:rsidP="00FC02E3">
      <w:pPr>
        <w:rPr>
          <w:lang w:val="en-GB"/>
        </w:rPr>
      </w:pPr>
      <w:r>
        <w:rPr>
          <w:lang w:val="en-GB"/>
        </w:rPr>
        <w:t xml:space="preserve">In this lab, you will have to </w:t>
      </w:r>
      <w:r w:rsidR="00FA5E34">
        <w:rPr>
          <w:lang w:val="en-GB"/>
        </w:rPr>
        <w:t>modify the model of the EV already implemented and substitute the DC motor by a PMSM.</w:t>
      </w:r>
      <w:r>
        <w:rPr>
          <w:lang w:val="en-GB"/>
        </w:rPr>
        <w:t xml:space="preserve"> Then, the </w:t>
      </w:r>
      <w:r w:rsidR="00FA5E34">
        <w:rPr>
          <w:lang w:val="en-GB"/>
        </w:rPr>
        <w:t>system will have to be simulated in different conditions.</w:t>
      </w:r>
    </w:p>
    <w:p w14:paraId="370BC216" w14:textId="4D495B3C" w:rsidR="00FC02E3" w:rsidRDefault="000718E7" w:rsidP="000718E7">
      <w:pPr>
        <w:pStyle w:val="Ttulo2"/>
        <w:rPr>
          <w:lang w:val="en-GB"/>
        </w:rPr>
      </w:pPr>
      <w:r>
        <w:rPr>
          <w:lang w:val="en-GB"/>
        </w:rPr>
        <w:t>Questions</w:t>
      </w:r>
    </w:p>
    <w:p w14:paraId="217CB6F3" w14:textId="13E87EF2" w:rsidR="00FA5E34" w:rsidRDefault="00737E99" w:rsidP="00B7190A">
      <w:pPr>
        <w:rPr>
          <w:lang w:val="en-GB"/>
        </w:rPr>
      </w:pPr>
      <w:r>
        <w:rPr>
          <w:lang w:val="en-GB"/>
        </w:rPr>
        <w:t>The EMRAX motor 188, low voltage (</w:t>
      </w:r>
      <w:hyperlink r:id="rId7" w:history="1">
        <w:r w:rsidRPr="00BD21B6">
          <w:rPr>
            <w:rStyle w:val="Hipervnculo"/>
            <w:lang w:val="en-GB"/>
          </w:rPr>
          <w:t>https://emrax.com/wp-content/uploads/2020/03/manual_for_emrax_motors_version_5.4.pdf</w:t>
        </w:r>
      </w:hyperlink>
      <w:r>
        <w:rPr>
          <w:lang w:val="en-GB"/>
        </w:rPr>
        <w:t>) is supposed to be used for this application.</w:t>
      </w:r>
    </w:p>
    <w:p w14:paraId="595AC7CE" w14:textId="468556B9" w:rsidR="00737E99" w:rsidRDefault="00737E99" w:rsidP="00B7190A">
      <w:pPr>
        <w:rPr>
          <w:lang w:val="en-GB"/>
        </w:rPr>
      </w:pPr>
      <w:r>
        <w:rPr>
          <w:lang w:val="en-GB"/>
        </w:rPr>
        <w:t>Motor parameters: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</w:tblGrid>
      <w:tr w:rsidR="00737E99" w14:paraId="3CB2EDD5" w14:textId="77777777" w:rsidTr="00737E99">
        <w:trPr>
          <w:jc w:val="center"/>
        </w:trPr>
        <w:tc>
          <w:tcPr>
            <w:tcW w:w="1838" w:type="dxa"/>
          </w:tcPr>
          <w:p w14:paraId="2A42E44D" w14:textId="79277AD1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Parameter</w:t>
            </w:r>
          </w:p>
        </w:tc>
        <w:tc>
          <w:tcPr>
            <w:tcW w:w="1701" w:type="dxa"/>
          </w:tcPr>
          <w:p w14:paraId="633D2B4C" w14:textId="0A50B79D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Value</w:t>
            </w:r>
          </w:p>
        </w:tc>
      </w:tr>
      <w:tr w:rsidR="00737E99" w14:paraId="55D710E3" w14:textId="77777777" w:rsidTr="00737E99">
        <w:trPr>
          <w:jc w:val="center"/>
        </w:trPr>
        <w:tc>
          <w:tcPr>
            <w:tcW w:w="1838" w:type="dxa"/>
          </w:tcPr>
          <w:p w14:paraId="375ADB72" w14:textId="126B883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Rs</w:t>
            </w:r>
          </w:p>
        </w:tc>
        <w:tc>
          <w:tcPr>
            <w:tcW w:w="1701" w:type="dxa"/>
          </w:tcPr>
          <w:p w14:paraId="33A180CD" w14:textId="7CC6C84B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0,8 </w:t>
            </w:r>
            <w:proofErr w:type="spellStart"/>
            <w:r>
              <w:rPr>
                <w:lang w:val="en-GB"/>
              </w:rPr>
              <w:t>m</w:t>
            </w:r>
            <w:r w:rsidRPr="00737E99">
              <w:rPr>
                <w:rFonts w:ascii="Symbol" w:hAnsi="Symbol"/>
                <w:lang w:val="en-GB"/>
              </w:rPr>
              <w:t></w:t>
            </w:r>
            <w:proofErr w:type="spellEnd"/>
          </w:p>
        </w:tc>
      </w:tr>
      <w:tr w:rsidR="00737E99" w14:paraId="22F52350" w14:textId="77777777" w:rsidTr="00737E99">
        <w:trPr>
          <w:jc w:val="center"/>
        </w:trPr>
        <w:tc>
          <w:tcPr>
            <w:tcW w:w="1838" w:type="dxa"/>
          </w:tcPr>
          <w:p w14:paraId="36AFBB31" w14:textId="7E9B342D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d</w:t>
            </w:r>
            <w:proofErr w:type="spellEnd"/>
          </w:p>
        </w:tc>
        <w:tc>
          <w:tcPr>
            <w:tcW w:w="1701" w:type="dxa"/>
          </w:tcPr>
          <w:p w14:paraId="0EAD21C4" w14:textId="2B29611F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5,4 </w:t>
            </w:r>
            <w:proofErr w:type="spellStart"/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  <w:proofErr w:type="spellEnd"/>
          </w:p>
        </w:tc>
      </w:tr>
      <w:tr w:rsidR="00737E99" w14:paraId="6DBA8F1F" w14:textId="77777777" w:rsidTr="00737E99">
        <w:trPr>
          <w:jc w:val="center"/>
        </w:trPr>
        <w:tc>
          <w:tcPr>
            <w:tcW w:w="1838" w:type="dxa"/>
          </w:tcPr>
          <w:p w14:paraId="31587600" w14:textId="5335BE9B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q</w:t>
            </w:r>
            <w:proofErr w:type="spellEnd"/>
          </w:p>
        </w:tc>
        <w:tc>
          <w:tcPr>
            <w:tcW w:w="1701" w:type="dxa"/>
          </w:tcPr>
          <w:p w14:paraId="29B3B1D9" w14:textId="020E47C5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6,0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4ADD81FA" w14:textId="77777777" w:rsidTr="00737E99">
        <w:trPr>
          <w:jc w:val="center"/>
        </w:trPr>
        <w:tc>
          <w:tcPr>
            <w:tcW w:w="1838" w:type="dxa"/>
          </w:tcPr>
          <w:p w14:paraId="7D0CB65C" w14:textId="6EBBC2EF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ambdam</w:t>
            </w:r>
            <w:proofErr w:type="spellEnd"/>
          </w:p>
        </w:tc>
        <w:tc>
          <w:tcPr>
            <w:tcW w:w="1701" w:type="dxa"/>
          </w:tcPr>
          <w:p w14:paraId="6BBCF3AF" w14:textId="0A1570AC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072 Vs/rad</w:t>
            </w:r>
          </w:p>
        </w:tc>
      </w:tr>
      <w:tr w:rsidR="00737E99" w14:paraId="33829748" w14:textId="77777777" w:rsidTr="00737E99">
        <w:trPr>
          <w:jc w:val="center"/>
        </w:trPr>
        <w:tc>
          <w:tcPr>
            <w:tcW w:w="1838" w:type="dxa"/>
          </w:tcPr>
          <w:p w14:paraId="68562BA6" w14:textId="2F9A744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Pole pairs</w:t>
            </w:r>
          </w:p>
        </w:tc>
        <w:tc>
          <w:tcPr>
            <w:tcW w:w="1701" w:type="dxa"/>
          </w:tcPr>
          <w:p w14:paraId="4CD571FB" w14:textId="03922009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045CC5A9" w14:textId="6E32D0B8" w:rsidR="00737E99" w:rsidRDefault="00737E99" w:rsidP="00B7190A">
      <w:pPr>
        <w:rPr>
          <w:lang w:val="en-GB"/>
        </w:rPr>
      </w:pPr>
      <w:r>
        <w:rPr>
          <w:lang w:val="en-GB"/>
        </w:rPr>
        <w:t xml:space="preserve">Modify the model of the vehicle for a PMSM. Remember </w:t>
      </w:r>
      <w:r w:rsidR="0004257B">
        <w:rPr>
          <w:lang w:val="en-GB"/>
        </w:rPr>
        <w:t>that you have also to modify the controller and the inverter.</w:t>
      </w:r>
    </w:p>
    <w:p w14:paraId="4F164EAA" w14:textId="670D1C80" w:rsidR="00D54263" w:rsidRDefault="0004257B" w:rsidP="00B7190A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a picture of the implementation of the model of the PMSM, electric part, and electromechanical conversion part.</w:t>
      </w:r>
    </w:p>
    <w:p w14:paraId="6FCDA31D" w14:textId="09E63DD2" w:rsidR="008E0F5A" w:rsidRP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60DE6792" wp14:editId="2A369195">
                <wp:extent cx="5314950" cy="4152900"/>
                <wp:effectExtent l="0" t="0" r="19050" b="19050"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415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4258856" w14:textId="44F48D2A" w:rsidR="008E0F5A" w:rsidRDefault="008E0F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DE6792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width:418.5pt;height:3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" fillcolor="white [3201]" strokeweight=".5pt">
                <v:textbox>
                  <w:txbxContent>
                    <w:p w14:paraId="04258856" w14:textId="44F48D2A" w:rsidR="008E0F5A" w:rsidRDefault="008E0F5A"/>
                  </w:txbxContent>
                </v:textbox>
                <w10:anchorlock/>
              </v:shape>
            </w:pict>
          </mc:Fallback>
        </mc:AlternateContent>
      </w:r>
    </w:p>
    <w:p w14:paraId="3A8B4BF9" w14:textId="6A544D9F" w:rsidR="00157FD0" w:rsidRDefault="0004257B" w:rsidP="00B7190A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controller.</w:t>
      </w:r>
    </w:p>
    <w:p w14:paraId="0C62A03A" w14:textId="04BBA830" w:rsidR="00AA728A" w:rsidRPr="00157FD0" w:rsidRDefault="008E0F5A" w:rsidP="00157FD0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A216704" wp14:editId="675BF3A8">
                <wp:extent cx="5314950" cy="3848100"/>
                <wp:effectExtent l="0" t="0" r="19050" b="19050"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3848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E52245" w14:textId="74D86CC8" w:rsidR="00741D40" w:rsidRPr="003E0A4A" w:rsidRDefault="00741D40" w:rsidP="008E0F5A">
                            <w:pPr>
                              <w:rPr>
                                <w:rFonts w:eastAsiaTheme="minorEastAsia"/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216704" id="Cuadro de texto 10" o:spid="_x0000_s1027" type="#_x0000_t202" style="width:418.5pt;height:30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" fillcolor="white [3201]" strokeweight=".5pt">
                <v:textbox>
                  <w:txbxContent>
                    <w:p w14:paraId="22E52245" w14:textId="74D86CC8" w:rsidR="00741D40" w:rsidRPr="003E0A4A" w:rsidRDefault="00741D40" w:rsidP="008E0F5A">
                      <w:pPr>
                        <w:rPr>
                          <w:rFonts w:eastAsiaTheme="minorEastAsia"/>
                          <w:b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6DDFA6" w14:textId="7DAB0862" w:rsidR="00A95AF4" w:rsidRPr="00A95AF4" w:rsidRDefault="0004257B" w:rsidP="00A95AF4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Paste an image of the implementation of the modulator and the </w:t>
      </w:r>
      <w:proofErr w:type="gramStart"/>
      <w:r>
        <w:rPr>
          <w:lang w:val="en-GB"/>
        </w:rPr>
        <w:t>inverter.</w:t>
      </w:r>
      <w:r w:rsidR="00730AC9">
        <w:rPr>
          <w:lang w:val="en-GB"/>
        </w:rPr>
        <w:t>.</w:t>
      </w:r>
      <w:proofErr w:type="gramEnd"/>
    </w:p>
    <w:p w14:paraId="1FE6E380" w14:textId="739459E3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F2C4704" wp14:editId="72421707">
                <wp:extent cx="5314950" cy="4152900"/>
                <wp:effectExtent l="0" t="0" r="19050" b="19050"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415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6E06A6" w14:textId="2DD21D68" w:rsidR="00A95AF4" w:rsidRDefault="00A95AF4" w:rsidP="008E0F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C4704" id="Cuadro de texto 11" o:spid="_x0000_s1028" type="#_x0000_t202" style="width:418.5pt;height:3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" fillcolor="white [3201]" strokeweight=".5pt">
                <v:textbox>
                  <w:txbxContent>
                    <w:p w14:paraId="6A6E06A6" w14:textId="2DD21D68" w:rsidR="00A95AF4" w:rsidRDefault="00A95AF4" w:rsidP="008E0F5A"/>
                  </w:txbxContent>
                </v:textbox>
                <w10:anchorlock/>
              </v:shape>
            </w:pict>
          </mc:Fallback>
        </mc:AlternateContent>
      </w:r>
    </w:p>
    <w:p w14:paraId="248F7677" w14:textId="2C97BF50" w:rsidR="00D54263" w:rsidRDefault="0004257B" w:rsidP="00D54263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Explain and compute the tuning of the controller.</w:t>
      </w:r>
    </w:p>
    <w:p w14:paraId="0DE4EC6E" w14:textId="2360B574" w:rsid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25198275" wp14:editId="14DB0F2F">
                <wp:extent cx="5314950" cy="8429625"/>
                <wp:effectExtent l="0" t="0" r="19050" b="28575"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CB42B6" w14:textId="70BEF638" w:rsidR="008E0F5A" w:rsidRDefault="008E0F5A" w:rsidP="008E0F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98275" id="Cuadro de texto 18" o:spid="_x0000_s1029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" fillcolor="white [3201]" strokeweight=".5pt">
                <v:textbox>
                  <w:txbxContent>
                    <w:p w14:paraId="31CB42B6" w14:textId="70BEF638" w:rsidR="008E0F5A" w:rsidRDefault="008E0F5A" w:rsidP="008E0F5A"/>
                  </w:txbxContent>
                </v:textbox>
                <w10:anchorlock/>
              </v:shape>
            </w:pict>
          </mc:Fallback>
        </mc:AlternateContent>
      </w:r>
    </w:p>
    <w:p w14:paraId="2F15A51C" w14:textId="42EC5DE6" w:rsidR="0004257B" w:rsidRDefault="0004257B" w:rsidP="008E0F5A">
      <w:pPr>
        <w:rPr>
          <w:lang w:val="en-GB"/>
        </w:rPr>
      </w:pPr>
      <w:bookmarkStart w:id="0" w:name="_GoBack"/>
      <w:bookmarkEnd w:id="0"/>
      <w:r>
        <w:rPr>
          <w:lang w:val="en-GB"/>
        </w:rPr>
        <w:lastRenderedPageBreak/>
        <w:t>For the required performance,</w:t>
      </w:r>
    </w:p>
    <w:tbl>
      <w:tblPr>
        <w:tblW w:w="7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0"/>
        <w:gridCol w:w="3800"/>
      </w:tblGrid>
      <w:tr w:rsidR="0004257B" w:rsidRPr="0004257B" w14:paraId="33543C9D" w14:textId="77777777" w:rsidTr="0004257B">
        <w:trPr>
          <w:trHeight w:val="18"/>
        </w:trPr>
        <w:tc>
          <w:tcPr>
            <w:tcW w:w="416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5DAA3CD9" w14:textId="5DD5C240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Performance target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66ED293F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 xml:space="preserve">Target </w:t>
            </w:r>
            <w:proofErr w:type="spellStart"/>
            <w:r w:rsidRPr="0004257B">
              <w:rPr>
                <w:b/>
                <w:bCs/>
              </w:rPr>
              <w:t>value</w:t>
            </w:r>
            <w:proofErr w:type="spellEnd"/>
          </w:p>
        </w:tc>
      </w:tr>
      <w:tr w:rsidR="0004257B" w:rsidRPr="0004257B" w14:paraId="61AF5D1B" w14:textId="77777777" w:rsidTr="0004257B">
        <w:trPr>
          <w:trHeight w:val="268"/>
        </w:trPr>
        <w:tc>
          <w:tcPr>
            <w:tcW w:w="416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41A62E00" w14:textId="77777777" w:rsidR="0004257B" w:rsidRPr="0004257B" w:rsidRDefault="0004257B" w:rsidP="0004257B">
            <w:pPr>
              <w:spacing w:after="0" w:line="240" w:lineRule="auto"/>
            </w:pPr>
            <w:r w:rsidRPr="0004257B">
              <w:t xml:space="preserve">0 </w:t>
            </w:r>
            <w:proofErr w:type="spellStart"/>
            <w:r w:rsidRPr="0004257B">
              <w:t>to</w:t>
            </w:r>
            <w:proofErr w:type="spellEnd"/>
            <w:r w:rsidRPr="0004257B">
              <w:t xml:space="preserve"> 100 km/h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3F7D1C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 s</w:t>
            </w:r>
          </w:p>
        </w:tc>
      </w:tr>
      <w:tr w:rsidR="0004257B" w:rsidRPr="0004257B" w14:paraId="4B65EBFA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93CF05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</w:t>
            </w:r>
            <w:proofErr w:type="spellStart"/>
            <w:r w:rsidRPr="0004257B">
              <w:t>speed</w:t>
            </w:r>
            <w:proofErr w:type="spellEnd"/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479B01D" w14:textId="77777777" w:rsidR="0004257B" w:rsidRPr="0004257B" w:rsidRDefault="0004257B" w:rsidP="0004257B">
            <w:pPr>
              <w:spacing w:after="0" w:line="240" w:lineRule="auto"/>
            </w:pPr>
            <w:r w:rsidRPr="0004257B">
              <w:t>120 km/h, at 0% grade</w:t>
            </w:r>
          </w:p>
        </w:tc>
      </w:tr>
      <w:tr w:rsidR="0004257B" w:rsidRPr="0004257B" w14:paraId="14BB7445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201AAC7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Grade at 80 km/h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A561DA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,2 %</w:t>
            </w:r>
          </w:p>
        </w:tc>
      </w:tr>
      <w:tr w:rsidR="0004257B" w:rsidRPr="0004257B" w14:paraId="53C1737C" w14:textId="77777777" w:rsidTr="0004257B">
        <w:trPr>
          <w:trHeight w:val="60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7668392E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grade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76689C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33 %, at 5 km/h</w:t>
            </w:r>
          </w:p>
        </w:tc>
      </w:tr>
      <w:tr w:rsidR="0004257B" w:rsidRPr="0004257B" w14:paraId="14303C68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F78391C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 xml:space="preserve">NEDC </w:t>
            </w:r>
            <w:proofErr w:type="spellStart"/>
            <w:r w:rsidRPr="0004257B">
              <w:rPr>
                <w:lang w:val="ca-ES"/>
              </w:rPr>
              <w:t>cycle</w:t>
            </w:r>
            <w:proofErr w:type="spellEnd"/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233B194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-</w:t>
            </w:r>
          </w:p>
        </w:tc>
      </w:tr>
    </w:tbl>
    <w:p w14:paraId="00DB159A" w14:textId="77777777" w:rsidR="0004257B" w:rsidRPr="008E0F5A" w:rsidRDefault="0004257B" w:rsidP="008E0F5A">
      <w:pPr>
        <w:rPr>
          <w:lang w:val="en-GB"/>
        </w:rPr>
      </w:pPr>
    </w:p>
    <w:p w14:paraId="69F785FC" w14:textId="5F47E473" w:rsidR="00D54263" w:rsidRPr="00157FD0" w:rsidRDefault="0004257B" w:rsidP="0065571A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plots of voltage/current/vehicle speed showing that it can be fulfilled and explain why.</w:t>
      </w:r>
    </w:p>
    <w:p w14:paraId="16D2844B" w14:textId="718127AA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02DB8E43" wp14:editId="5486B466">
                <wp:extent cx="5314950" cy="5772150"/>
                <wp:effectExtent l="0" t="0" r="19050" b="19050"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77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F5479B" w14:textId="68F8C192" w:rsidR="00325327" w:rsidRDefault="00325327" w:rsidP="008E0F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DB8E43" id="Cuadro de texto 14" o:spid="_x0000_s1030" type="#_x0000_t202" style="width:418.5pt;height:45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" fillcolor="white [3201]" strokeweight=".5pt">
                <v:textbox>
                  <w:txbxContent>
                    <w:p w14:paraId="3BF5479B" w14:textId="68F8C192" w:rsidR="00325327" w:rsidRDefault="00325327" w:rsidP="008E0F5A"/>
                  </w:txbxContent>
                </v:textbox>
                <w10:anchorlock/>
              </v:shape>
            </w:pict>
          </mc:Fallback>
        </mc:AlternateContent>
      </w:r>
    </w:p>
    <w:p w14:paraId="764BCA99" w14:textId="2F3BE945" w:rsidR="00FC02E3" w:rsidRPr="00FC02E3" w:rsidRDefault="0065571A" w:rsidP="00FC02E3">
      <w:pPr>
        <w:rPr>
          <w:lang w:val="en-GB"/>
        </w:rPr>
      </w:pPr>
      <w:r>
        <w:rPr>
          <w:lang w:val="en-GB"/>
        </w:rPr>
        <w:t>Convert the document to pdf and u</w:t>
      </w:r>
      <w:r w:rsidR="00FC02E3">
        <w:rPr>
          <w:lang w:val="en-GB"/>
        </w:rPr>
        <w:t>pload the document in ATENA.</w:t>
      </w:r>
    </w:p>
    <w:sectPr w:rsidR="00FC02E3" w:rsidRPr="00FC02E3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CAA3A" w14:textId="77777777" w:rsidR="00197C5E" w:rsidRDefault="00197C5E" w:rsidP="00D54263">
      <w:pPr>
        <w:spacing w:after="0" w:line="240" w:lineRule="auto"/>
      </w:pPr>
      <w:r>
        <w:separator/>
      </w:r>
    </w:p>
  </w:endnote>
  <w:endnote w:type="continuationSeparator" w:id="0">
    <w:p w14:paraId="1D8443AF" w14:textId="77777777" w:rsidR="00197C5E" w:rsidRDefault="00197C5E" w:rsidP="00D5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620C8" w14:textId="77777777" w:rsidR="00197C5E" w:rsidRDefault="00197C5E" w:rsidP="00D54263">
      <w:pPr>
        <w:spacing w:after="0" w:line="240" w:lineRule="auto"/>
      </w:pPr>
      <w:r>
        <w:separator/>
      </w:r>
    </w:p>
  </w:footnote>
  <w:footnote w:type="continuationSeparator" w:id="0">
    <w:p w14:paraId="7645651A" w14:textId="77777777" w:rsidR="00197C5E" w:rsidRDefault="00197C5E" w:rsidP="00D54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38194" w14:textId="498B7AA1" w:rsidR="00FC02E3" w:rsidRDefault="00FC02E3" w:rsidP="00FC02E3">
    <w:pPr>
      <w:pStyle w:val="Encabezado"/>
    </w:pPr>
    <w:r w:rsidRPr="002175CD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9DADB53" wp14:editId="2C1CC762">
          <wp:simplePos x="0" y="0"/>
          <wp:positionH relativeFrom="column">
            <wp:posOffset>771019</wp:posOffset>
          </wp:positionH>
          <wp:positionV relativeFrom="paragraph">
            <wp:posOffset>-1270</wp:posOffset>
          </wp:positionV>
          <wp:extent cx="499110" cy="446405"/>
          <wp:effectExtent l="0" t="0" r="0" b="0"/>
          <wp:wrapTight wrapText="bothSides">
            <wp:wrapPolygon edited="0">
              <wp:start x="0" y="0"/>
              <wp:lineTo x="0" y="20279"/>
              <wp:lineTo x="20611" y="20279"/>
              <wp:lineTo x="20611" y="0"/>
              <wp:lineTo x="0" y="0"/>
            </wp:wrapPolygon>
          </wp:wrapTight>
          <wp:docPr id="13" name="Imagen 13" descr="etse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tse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86"/>
                  <a:stretch>
                    <a:fillRect/>
                  </a:stretch>
                </pic:blipFill>
                <pic:spPr bwMode="auto">
                  <a:xfrm>
                    <a:off x="0" y="0"/>
                    <a:ext cx="49911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DBA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719D856" wp14:editId="658D3DFF">
          <wp:simplePos x="0" y="0"/>
          <wp:positionH relativeFrom="column">
            <wp:posOffset>2540</wp:posOffset>
          </wp:positionH>
          <wp:positionV relativeFrom="paragraph">
            <wp:posOffset>-1270</wp:posOffset>
          </wp:positionV>
          <wp:extent cx="655955" cy="472440"/>
          <wp:effectExtent l="0" t="0" r="0" b="3810"/>
          <wp:wrapTight wrapText="bothSides">
            <wp:wrapPolygon edited="0">
              <wp:start x="0" y="0"/>
              <wp:lineTo x="0" y="20903"/>
              <wp:lineTo x="20701" y="20903"/>
              <wp:lineTo x="20701" y="0"/>
              <wp:lineTo x="0" y="0"/>
            </wp:wrapPolygon>
          </wp:wrapTight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295" r="20049"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="00FA5E34" w:rsidRPr="00FA5E34">
      <w:t>P</w:t>
    </w:r>
    <w:r w:rsidR="00FA5E34">
      <w:t>E</w:t>
    </w:r>
    <w:r w:rsidR="00FA5E34" w:rsidRPr="00FA5E34">
      <w:t xml:space="preserve"> and </w:t>
    </w:r>
    <w:r w:rsidR="00FA5E34">
      <w:t>EM</w:t>
    </w:r>
    <w:r w:rsidR="00FA5E34" w:rsidRPr="00FA5E34">
      <w:t xml:space="preserve"> app</w:t>
    </w:r>
    <w:r w:rsidR="00FA5E34">
      <w:t>.</w:t>
    </w:r>
    <w:r w:rsidR="00FA5E34" w:rsidRPr="00FA5E34">
      <w:t xml:space="preserve"> in </w:t>
    </w:r>
    <w:r w:rsidR="00FA5E34">
      <w:t xml:space="preserve">EM and </w:t>
    </w:r>
    <w:proofErr w:type="spellStart"/>
    <w:r w:rsidR="00FA5E34">
      <w:t>Ind</w:t>
    </w:r>
    <w:proofErr w:type="spellEnd"/>
  </w:p>
  <w:p w14:paraId="24DEE368" w14:textId="32C7B80F" w:rsidR="00FC02E3" w:rsidRDefault="00FC02E3" w:rsidP="00FC02E3">
    <w:pPr>
      <w:pStyle w:val="Encabezado"/>
    </w:pPr>
    <w:r>
      <w:ptab w:relativeTo="margin" w:alignment="right" w:leader="none"/>
    </w:r>
    <w:proofErr w:type="spellStart"/>
    <w:r>
      <w:t>Lab</w:t>
    </w:r>
    <w:proofErr w:type="spellEnd"/>
    <w:r w:rsidR="00FA5E34">
      <w:t xml:space="preserve"> 4</w:t>
    </w:r>
    <w:r>
      <w:t xml:space="preserve">: </w:t>
    </w:r>
    <w:r w:rsidR="00FA5E34">
      <w:t>PMSM</w:t>
    </w:r>
  </w:p>
  <w:p w14:paraId="0EDDD284" w14:textId="235B4E12" w:rsidR="00FC02E3" w:rsidRDefault="00FC02E3">
    <w:pPr>
      <w:pStyle w:val="Encabezado"/>
    </w:pPr>
    <w:r>
      <w:ptab w:relativeTo="margin" w:alignment="right" w:leader="none"/>
    </w:r>
    <w:proofErr w:type="spellStart"/>
    <w:r>
      <w:t>Authors</w:t>
    </w:r>
    <w:proofErr w:type="spellEnd"/>
    <w:r>
      <w:t xml:space="preserve">: </w:t>
    </w:r>
    <w:proofErr w:type="spellStart"/>
    <w:proofErr w:type="gramStart"/>
    <w:r>
      <w:t>D.Montesinos</w:t>
    </w:r>
    <w:proofErr w:type="spellEnd"/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D06A1B"/>
    <w:multiLevelType w:val="hybridMultilevel"/>
    <w:tmpl w:val="527A81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91D48"/>
    <w:multiLevelType w:val="hybridMultilevel"/>
    <w:tmpl w:val="50E0148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Q3NLA0NTIzNDBU0lEKTi0uzszPAymwrAUAaWfNaiwAAAA="/>
  </w:docVars>
  <w:rsids>
    <w:rsidRoot w:val="008710B0"/>
    <w:rsid w:val="0004257B"/>
    <w:rsid w:val="00070521"/>
    <w:rsid w:val="000718E7"/>
    <w:rsid w:val="000A53A1"/>
    <w:rsid w:val="00123DD8"/>
    <w:rsid w:val="001513B6"/>
    <w:rsid w:val="00157FD0"/>
    <w:rsid w:val="00182888"/>
    <w:rsid w:val="00197C5E"/>
    <w:rsid w:val="002B474C"/>
    <w:rsid w:val="00325327"/>
    <w:rsid w:val="003B5D80"/>
    <w:rsid w:val="003E0A4A"/>
    <w:rsid w:val="004209A5"/>
    <w:rsid w:val="004221FB"/>
    <w:rsid w:val="0045327F"/>
    <w:rsid w:val="0051788D"/>
    <w:rsid w:val="005C00F1"/>
    <w:rsid w:val="005C07DA"/>
    <w:rsid w:val="005D00FA"/>
    <w:rsid w:val="0065571A"/>
    <w:rsid w:val="00670A78"/>
    <w:rsid w:val="00730AC9"/>
    <w:rsid w:val="00737E99"/>
    <w:rsid w:val="00741D40"/>
    <w:rsid w:val="008406AA"/>
    <w:rsid w:val="008710B0"/>
    <w:rsid w:val="008E0F5A"/>
    <w:rsid w:val="0091150B"/>
    <w:rsid w:val="00955939"/>
    <w:rsid w:val="00A95AF4"/>
    <w:rsid w:val="00AA728A"/>
    <w:rsid w:val="00B254F8"/>
    <w:rsid w:val="00B7190A"/>
    <w:rsid w:val="00C02488"/>
    <w:rsid w:val="00D00CDD"/>
    <w:rsid w:val="00D04534"/>
    <w:rsid w:val="00D54263"/>
    <w:rsid w:val="00D73FF8"/>
    <w:rsid w:val="00D81C8B"/>
    <w:rsid w:val="00E24B50"/>
    <w:rsid w:val="00E90D70"/>
    <w:rsid w:val="00EB496F"/>
    <w:rsid w:val="00F05D3F"/>
    <w:rsid w:val="00F0687F"/>
    <w:rsid w:val="00FA5E34"/>
    <w:rsid w:val="00FC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ED3C3D"/>
  <w15:chartTrackingRefBased/>
  <w15:docId w15:val="{8169F48D-E4EB-4B22-B5E6-5183BEE9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7190A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FC0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02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54263"/>
  </w:style>
  <w:style w:type="paragraph" w:styleId="Piedepgina">
    <w:name w:val="footer"/>
    <w:basedOn w:val="Normal"/>
    <w:link w:val="PiedepginaC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54263"/>
  </w:style>
  <w:style w:type="paragraph" w:styleId="Prrafodelista">
    <w:name w:val="List Paragraph"/>
    <w:basedOn w:val="Normal"/>
    <w:uiPriority w:val="34"/>
    <w:qFormat/>
    <w:rsid w:val="00D54263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737E9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37E99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737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6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mrax.com/wp-content/uploads/2020/03/manual_for_emrax_motors_version_5.4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223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PC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ontesinos</dc:creator>
  <cp:keywords/>
  <dc:description/>
  <cp:lastModifiedBy>Daniel Montesinos-Miracle</cp:lastModifiedBy>
  <cp:revision>3</cp:revision>
  <dcterms:created xsi:type="dcterms:W3CDTF">2021-10-21T07:13:00Z</dcterms:created>
  <dcterms:modified xsi:type="dcterms:W3CDTF">2021-12-14T12:15:00Z</dcterms:modified>
</cp:coreProperties>
</file>